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w:t>
      </w:r>
      <w:r>
        <w:t xml:space="preserve"> </w:t>
      </w:r>
      <w:r>
        <w:t xml:space="preserve">Saint</w:t>
      </w:r>
      <w:r>
        <w:t xml:space="preserve"> </w:t>
      </w:r>
      <w:r>
        <w:t xml:space="preserve">Petersburg,</w:t>
      </w:r>
      <w:r>
        <w:t xml:space="preserve"> </w:t>
      </w:r>
      <w:r>
        <w:t xml:space="preserve">Russia</w:t>
      </w:r>
    </w:p>
    <w:bookmarkStart w:id="21" w:name="X32b0a25ad5698bbb8f247220c1d4ff5b471c701"/>
    <w:p>
      <w:pPr>
        <w:pStyle w:val="Heading1"/>
      </w:pPr>
      <w:r>
        <w:t xml:space="preserve">Internship Application Letter for Customs Offic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ead of Internship Programs</w:t>
      </w:r>
      <w:r>
        <w:br/>
      </w:r>
      <w:r>
        <w:t xml:space="preserve">Federal Customs Service of the Russian Federation (FCS)</w:t>
      </w:r>
      <w:r>
        <w:br/>
      </w:r>
      <w:r>
        <w:t xml:space="preserve">Saint Petersburg Branch</w:t>
      </w:r>
      <w:r>
        <w:br/>
      </w:r>
      <w:r>
        <w:t xml:space="preserve">18 Leninsky Prospect, Saint Petersburg, 195009</w:t>
      </w:r>
      <w:r>
        <w:br/>
      </w:r>
      <w:r>
        <w:t xml:space="preserve">Russia</w:t>
      </w:r>
    </w:p>
    <w:bookmarkStart w:id="20" w:name="X51142f035b8568cf33ccc51fa32704c03150dc7"/>
    <w:p>
      <w:pPr>
        <w:pStyle w:val="Heading2"/>
      </w:pPr>
      <w:r>
        <w:t xml:space="preserve">Subject: Internship Application Letter for Customs Officer Internship at the Saint Petersburg Federal Customs Service</w:t>
      </w:r>
    </w:p>
    <w:p>
      <w:pPr>
        <w:pStyle w:val="FirstParagraph"/>
      </w:pPr>
      <w:r>
        <w:t xml:space="preserve">To the Esteemed Selection Committee of the Federal Customs Service,</w:t>
      </w:r>
    </w:p>
    <w:p>
      <w:pPr>
        <w:pStyle w:val="BodyText"/>
      </w:pPr>
      <w:r>
        <w:t xml:space="preserve">I am writing this formal</w:t>
      </w:r>
      <w:r>
        <w:t xml:space="preserve"> </w:t>
      </w:r>
      <w:r>
        <w:rPr>
          <w:bCs/>
          <w:b/>
        </w:rPr>
        <w:t xml:space="preserve">Internship Application Letter</w:t>
      </w:r>
      <w:r>
        <w:t xml:space="preserve"> </w:t>
      </w:r>
      <w:r>
        <w:t xml:space="preserve">to express my profound interest in securing an internship position as a</w:t>
      </w:r>
      <w:r>
        <w:t xml:space="preserve"> </w:t>
      </w:r>
      <w:r>
        <w:rPr>
          <w:bCs/>
          <w:b/>
        </w:rPr>
        <w:t xml:space="preserve">Customs Officer</w:t>
      </w:r>
      <w:r>
        <w:t xml:space="preserve"> </w:t>
      </w:r>
      <w:r>
        <w:t xml:space="preserve">within the Saint Petersburg Branch of the Federal Customs Service of Russia. As a dedicated student pursuing a Bachelor’s degree in International Trade and Customs Regulations at Saint Petersburg State University, I have cultivated both academic rigor and practical awareness of customs operations essential to supporting Russia's strategic trade infrastructure. My aspiration to contribute meaningfully to</w:t>
      </w:r>
      <w:r>
        <w:t xml:space="preserve"> </w:t>
      </w:r>
      <w:r>
        <w:rPr>
          <w:bCs/>
          <w:b/>
        </w:rPr>
        <w:t xml:space="preserve">Russia Saint Petersburg</w:t>
      </w:r>
      <w:r>
        <w:t xml:space="preserve">'s vital role as the nation's primary gateway for Baltic Sea commerce aligns precisely with the mission of your esteemed institution.</w:t>
      </w:r>
    </w:p>
    <w:p>
      <w:pPr>
        <w:pStyle w:val="BodyText"/>
      </w:pPr>
      <w:r>
        <w:t xml:space="preserve">My academic trajectory has been meticulously aligned with customs administration requirements. In my coursework, I have mastered complex elements of the Russian Customs Code, including tariff classification (HS Codes), valuation methodologies under WTO rules, and compliance protocols for high-value imports such as machinery and pharmaceuticals—sectors representing 35% of Saint Petersburg’s port traffic. I completed a semester-long research project analyzing customs clearance bottlenecks at the Port of Saint Petersburg, identifying that digital documentation delays accounted for 28% of container dwell time. This study, supervised by Professor Elena Ivanova (former FCS compliance auditor), led to practical recommendations later adopted in our university’s partnership with the Saint Petersburg Customs Office. My proficiency in Russian (C1 level) and intermediate English ensures seamless communication across international trade documents, while my technical skills include SAP customs modules and the Single Window system—a critical platform for all</w:t>
      </w:r>
      <w:r>
        <w:t xml:space="preserve"> </w:t>
      </w:r>
      <w:r>
        <w:rPr>
          <w:bCs/>
          <w:b/>
        </w:rPr>
        <w:t xml:space="preserve">Russia Saint Petersburg</w:t>
      </w:r>
      <w:r>
        <w:t xml:space="preserve"> </w:t>
      </w:r>
      <w:r>
        <w:t xml:space="preserve">importers.</w:t>
      </w:r>
    </w:p>
    <w:p>
      <w:pPr>
        <w:pStyle w:val="BodyText"/>
      </w:pPr>
      <w:r>
        <w:t xml:space="preserve">The significance of the Saint Petersburg Customs Office cannot be overstated in modern Russia’s economic landscape. As Europe’s largest Baltic port and a pivotal node in the Eurasian Economic Union, this office handles 18% of Russia’s total customs revenue, processing over 200,000 cargo declarations monthly. It serves as the frontline for implementing federal initiatives like the National Customs Strategy 2035—which prioritizes digital transformation and cross-border data sharing—and safeguards critical supply chains for industries such as automotive manufacturing (with St. Petersburg hosting major Volvo and Toyota facilities). My motivation to join this team stems from witnessing firsthand how efficient customs operations protect national security, tax integrity, and business competitiveness. During a university field visit to the Saint Petersburg Customs Office in 2023, I observed agents using AI-powered risk assessment tools during cargo inspections—a demonstration that crystallized my ambition to advance in</w:t>
      </w:r>
      <w:r>
        <w:t xml:space="preserve"> </w:t>
      </w:r>
      <w:r>
        <w:rPr>
          <w:bCs/>
          <w:b/>
        </w:rPr>
        <w:t xml:space="preserve">Customs Officer</w:t>
      </w:r>
      <w:r>
        <w:t xml:space="preserve"> </w:t>
      </w:r>
      <w:r>
        <w:t xml:space="preserve">roles where technology meets policy.</w:t>
      </w:r>
    </w:p>
    <w:p>
      <w:pPr>
        <w:pStyle w:val="BodyText"/>
      </w:pPr>
      <w:r>
        <w:t xml:space="preserve">I recognize that the role of a</w:t>
      </w:r>
      <w:r>
        <w:t xml:space="preserve"> </w:t>
      </w:r>
      <w:r>
        <w:rPr>
          <w:bCs/>
          <w:b/>
        </w:rPr>
        <w:t xml:space="preserve">Customs Officer Intern</w:t>
      </w:r>
      <w:r>
        <w:t xml:space="preserve"> </w:t>
      </w:r>
      <w:r>
        <w:t xml:space="preserve">demands more than academic knowledge; it requires ethical vigilance and adaptability. I have proactively developed these attributes through volunteer work with the Saint Petersburg Chamber of Commerce, assisting SMEs with export documentation compliance—a position that taught me to navigate bureaucratic complexity while maintaining client trust. Additionally, my internship at a local freight forwarding agency exposed me to real-time customs challenges: one instance involved coordinating the emergency release of medical supplies for a regional hospital after discovering classification discrepancies in the HS Code. This experience solidified my understanding that every declaration impacts lives and commerce, reinforcing why I seek this</w:t>
      </w:r>
      <w:r>
        <w:t xml:space="preserve"> </w:t>
      </w:r>
      <w:r>
        <w:rPr>
          <w:bCs/>
          <w:b/>
        </w:rPr>
        <w:t xml:space="preserve">Internship Application Letter</w:t>
      </w:r>
      <w:r>
        <w:t xml:space="preserve"> </w:t>
      </w:r>
      <w:r>
        <w:t xml:space="preserve">opportunity to serve Russia’s trade ecosystem from within its most dynamic customs hub.</w:t>
      </w:r>
    </w:p>
    <w:p>
      <w:pPr>
        <w:pStyle w:val="BodyText"/>
      </w:pPr>
      <w:r>
        <w:t xml:space="preserve">I am deeply aware of current challenges facing the FCS in Saint Petersburg, particularly the integration of new digital infrastructure under Federal Customs Service Directive 58/2024 and addressing smuggling risks in high-value sectors. My academic background includes analyzing these issues through a lens of operational efficiency, such as my thesis on optimizing cargo scanning protocols using machine learning—a concept directly relevant to your office’s pilot programs. I am eager to contribute this perspective while learning from seasoned officers who navigate the nuances of customs law amid evolving geopolitical contexts, especially given Saint Petersburg’s role in Russia’s trade diversification initiatives.</w:t>
      </w:r>
    </w:p>
    <w:p>
      <w:pPr>
        <w:pStyle w:val="BodyText"/>
      </w:pPr>
      <w:r>
        <w:t xml:space="preserve">What distinguishes my application is not only my preparedness but also my profound respect for the FCS’s mission. The agency’s commitment to "safeguarding sovereignty through seamless trade" resonates with my professional ethos. I have closely followed Saint Petersburg's recent achievements, such as the 2023 launch of the "Smart Port" initiative—which reduced clearance times by 40%—and understand that interns like me are vital to sustaining this momentum. My fluency in Russian allows me to engage authentically with colleagues and stakeholders across all levels of the office, while my proactive nature ensures I will quickly contribute to team objectives rather than merely observe.</w:t>
      </w:r>
    </w:p>
    <w:p>
      <w:pPr>
        <w:pStyle w:val="BodyText"/>
      </w:pPr>
      <w:r>
        <w:t xml:space="preserve">As a student deeply invested in Russia’s economic future, I view an internship at the Saint Petersburg Customs Office as a transformative step toward becoming a licensed</w:t>
      </w:r>
      <w:r>
        <w:t xml:space="preserve"> </w:t>
      </w:r>
      <w:r>
        <w:rPr>
          <w:bCs/>
          <w:b/>
        </w:rPr>
        <w:t xml:space="preserve">Customs Officer</w:t>
      </w:r>
      <w:r>
        <w:t xml:space="preserve">. I am prepared to commit fully during the proposed six-month period, balancing academic requirements with on-site duties. My resume, attached for your review, provides further detail on my qualifications. I welcome the opportunity to discuss how my skills in analytical documentation processing, regulatory compliance, and cultural sensitivity can support your team’s objectives in this critical</w:t>
      </w:r>
      <w:r>
        <w:t xml:space="preserve"> </w:t>
      </w:r>
      <w:r>
        <w:rPr>
          <w:bCs/>
          <w:b/>
        </w:rPr>
        <w:t xml:space="preserve">Russia Saint Petersburg</w:t>
      </w:r>
      <w:r>
        <w:t xml:space="preserve"> </w:t>
      </w:r>
      <w:r>
        <w:t xml:space="preserve">operational environment.</w:t>
      </w:r>
    </w:p>
    <w:p>
      <w:pPr>
        <w:pStyle w:val="BodyText"/>
      </w:pPr>
      <w:r>
        <w:t xml:space="preserve">Thank you for considering this Internship Application Letter. I am enthusiastic about the possibility of contributing to a service that defends national interests while enabling global trade—exactly the mission that defines the Federal Customs Service in Saint Petersburg. I look forward to discussing my application in person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stoms Officer - Saint Petersburg, Russia</dc:title>
  <dc:creator/>
  <dc:language>en</dc:language>
  <cp:keywords/>
  <dcterms:created xsi:type="dcterms:W3CDTF">2026-07-23T20:26:49Z</dcterms:created>
  <dcterms:modified xsi:type="dcterms:W3CDTF">2026-07-23T20:26:49Z</dcterms:modified>
</cp:coreProperties>
</file>

<file path=docProps/custom.xml><?xml version="1.0" encoding="utf-8"?>
<Properties xmlns="http://schemas.openxmlformats.org/officeDocument/2006/custom-properties" xmlns:vt="http://schemas.openxmlformats.org/officeDocument/2006/docPropsVTypes"/>
</file>